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derlands-dutch"/>
      <w:bookmarkEnd w:id="21"/>
      <w:r>
        <w:t xml:space="preserve">Nederlands / Dut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eder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8d55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